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e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QY4DQQgDrXyA///SP2ApT3YvuawEh3Sinp45WGCwG/XHsr7qm6SavVVdefFLn+u/3zQgXWUXgHnZ4qlmzWFizMsBngfR8hleDXekXBd4sAZUtS/4o6R/66C+78aZ/0SY4zJfE9OEabqx1vF5cCY2GpqeqXV8Q1pk0mHzoF/sFLc49jo+4OanR73kvqxvCExokLeur6O3UVs8YV8P0zHv1lO8ZqsPAIEK8DpfUWD4i//t+1kPaX6s2nt/RiIhrnXhfwPGRlMj4b0fTBmQhtLUB/olydhCEeUBf0McYM2D3Nf+TBFIFSdc8/fWxe9FchEfBCrcxbgO5gN2Z+A4uX8RBpFxk5zc58ExStbJvJE6NGboi/nAMf34lS7mA4RrriSM4WQ++NZ59wfa+mghyBhmO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mmm, I just ran it with your username and got your favorites just fine.</w:t>
      </w:r>
      <w:r>
        <w:t xml:space="preserve"> </w:t>
      </w:r>
      <w:r>
        <w:t xml:space="preserve">Day One did, however, crash the first time opening after doing that.</w:t>
      </w:r>
      <w:r>
        <w:t xml:space="preserve"> </w:t>
      </w:r>
      <w:r>
        <w:t xml:space="preserve">Next time it was fine and a handsome lad was doing some Angry Birds</w:t>
      </w:r>
      <w:r>
        <w:t xml:space="preserve"> </w:t>
      </w:r>
      <w:r>
        <w:t xml:space="preserve">coloring:</w:t>
      </w:r>
      <w:r>
        <w:t xml:space="preserve"> </w:t>
      </w:r>
      <w:hyperlink r:id="rId24">
        <w:r>
          <w:rPr>
            <w:rStyle w:val="Hyperlink"/>
          </w:rPr>
          <w:t xml:space="preserve">http://ckyp.us/RbgV</w:t>
        </w:r>
      </w:hyperlink>
    </w:p>
    <w:p>
      <w:pPr>
        <w:pStyle w:val="BodyText"/>
      </w:pPr>
      <w:r>
        <w:t xml:space="preserve">Did you run slogger again to see if it was a fluke?</w:t>
      </w:r>
    </w:p>
    <w:p>
      <w:pPr>
        <w:pStyle w:val="BodyText"/>
      </w:pPr>
      <w:r>
        <w:t xml:space="preserve">By the way, the easiest way to undo a run is to use the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command</w:t>
      </w:r>
      <w:r>
        <w:t xml:space="preserve"> </w:t>
      </w:r>
      <w:r>
        <w:t xml:space="preserve">from your Journal folder. Location of the Journal folder in iCloud is</w:t>
      </w:r>
      <w:r>
        <w:t xml:space="preserve"> </w:t>
      </w:r>
      <w:r>
        <w:t xml:space="preserve">usually</w:t>
      </w:r>
      <w:r>
        <w:t xml:space="preserve"> </w:t>
      </w:r>
      <w:r>
        <w:rPr>
          <w:rStyle w:val="VerbatimChar"/>
        </w:rPr>
        <w:t xml:space="preserve">~/Library/Mobile Documents/5U8NS4GX82~com~dayoneapp~dayone/Documents/Journal_dayon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find . -newerct '10 minutes ago' -type f</w:t>
      </w:r>
    </w:p>
    <w:p>
      <w:pPr>
        <w:pStyle w:val="FirstParagraph"/>
      </w:pPr>
      <w:r>
        <w:t xml:space="preserve">Will show you what files were just created in the last 10 minutes.</w:t>
      </w:r>
    </w:p>
    <w:p>
      <w:pPr>
        <w:pStyle w:val="SourceCode"/>
      </w:pPr>
      <w:r>
        <w:rPr>
          <w:rStyle w:val="VerbatimChar"/>
        </w:rPr>
        <w:t xml:space="preserve"> find . -newerct '10 minutes ago' -type f -exec rm {} \;</w:t>
      </w:r>
    </w:p>
    <w:p>
      <w:pPr>
        <w:pStyle w:val="FirstParagraph"/>
      </w:pPr>
      <w:r>
        <w:t xml:space="preserve">will delete just those files. It's faster than manually deleting them</w:t>
      </w:r>
      <w:r>
        <w:t xml:space="preserve"> </w:t>
      </w:r>
      <w:r>
        <w:t xml:space="preserve">in Day One by fa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ckyp.us/RbgV" TargetMode="External" /><Relationship Type="http://schemas.openxmlformats.org/officeDocument/2006/relationships/hyperlink" Id="rId20" Target="https://my.remarkbox.com/55ed5de8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kyp.us/RbgV" TargetMode="External" /><Relationship Type="http://schemas.openxmlformats.org/officeDocument/2006/relationships/hyperlink" Id="rId20" Target="https://my.remarkbox.com/55ed5de8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e8</dc:title>
  <dc:creator/>
  <cp:keywords/>
  <dcterms:created xsi:type="dcterms:W3CDTF">2026-05-07T02:57:05Z</dcterms:created>
  <dcterms:modified xsi:type="dcterms:W3CDTF">2026-05-07T02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